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Grenad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Grenada received a score of 41.1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Grenada received a score of 4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Grenada received a score of</w:t>
      </w:r>
      <w:r>
        <w:t xml:space="preserve"> </w:t>
      </w:r>
      <w:r>
        <w:rPr>
          <w:bCs/>
          <w:b/>
        </w:rPr>
        <w:t xml:space="preserve">22.1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Grenada received a score of 68.7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Grenada received a score of 45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Grenada received a score of 3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Grenada received a score of 0.4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Grenada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Grenada received a score of 0.2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Grenada received a score of 0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Grenada received a score of 0.6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Grenada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Grenad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Grenada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Grenada received a score of 0.4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Grenad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Grenada received a score of 0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Grenada received a score of 0.3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Grenad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Grenad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Grenad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Grenad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Grenad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Grenad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Grenad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Grenad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Grenad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Grenad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Grenad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Grenad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Grenad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Grenad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Grenad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Grenad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Grenad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nad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 -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nad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6:56:19Z</dcterms:created>
  <dcterms:modified xsi:type="dcterms:W3CDTF">2024-01-16T16:5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Grenada Country Report</vt:lpwstr>
  </property>
</Properties>
</file>